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284" w:rsidRDefault="00002FB0" w:rsidP="00002FB0">
      <w:pPr>
        <w:bidi/>
        <w:jc w:val="center"/>
        <w:rPr>
          <w:b/>
          <w:bCs/>
          <w:sz w:val="28"/>
          <w:szCs w:val="28"/>
          <w:u w:val="single"/>
          <w:rtl/>
        </w:rPr>
      </w:pPr>
      <w:r w:rsidRPr="00002FB0">
        <w:rPr>
          <w:rFonts w:hint="cs"/>
          <w:b/>
          <w:bCs/>
          <w:sz w:val="28"/>
          <w:szCs w:val="28"/>
          <w:u w:val="single"/>
          <w:rtl/>
        </w:rPr>
        <w:t>מסמך</w:t>
      </w:r>
      <w:r>
        <w:rPr>
          <w:rFonts w:hint="cs"/>
          <w:b/>
          <w:bCs/>
          <w:sz w:val="28"/>
          <w:szCs w:val="28"/>
          <w:u w:val="single"/>
          <w:rtl/>
        </w:rPr>
        <w:t xml:space="preserve"> </w:t>
      </w:r>
      <w:r w:rsidR="00E25E22">
        <w:rPr>
          <w:rFonts w:hint="cs"/>
          <w:b/>
          <w:bCs/>
          <w:sz w:val="28"/>
          <w:szCs w:val="28"/>
          <w:u w:val="single"/>
          <w:rtl/>
        </w:rPr>
        <w:t>אדריכלות</w:t>
      </w:r>
    </w:p>
    <w:p w:rsidR="00E25E22" w:rsidRPr="00F07F88" w:rsidRDefault="00F77B4F" w:rsidP="00F77B4F">
      <w:pPr>
        <w:bidi/>
        <w:jc w:val="both"/>
        <w:rPr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ממשק תכנות יישום</w:t>
      </w:r>
      <w:r>
        <w:rPr>
          <w:rFonts w:hint="cs"/>
          <w:b/>
          <w:bCs/>
          <w:sz w:val="24"/>
          <w:szCs w:val="24"/>
          <w:rtl/>
        </w:rPr>
        <w:t xml:space="preserve"> של </w:t>
      </w:r>
      <w:r w:rsidR="00F07F88" w:rsidRPr="00F07F88">
        <w:rPr>
          <w:rFonts w:hint="cs"/>
          <w:b/>
          <w:bCs/>
          <w:sz w:val="24"/>
          <w:szCs w:val="24"/>
          <w:rtl/>
        </w:rPr>
        <w:t>רשתות עצביות</w:t>
      </w:r>
    </w:p>
    <w:p w:rsidR="00F07F88" w:rsidRDefault="00A16D85" w:rsidP="00A16D85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ספריית המתמטיקה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היה אחראית לכל החישובים המתמטיים (טרנספורמציות של מטריצות, </w:t>
      </w:r>
      <w:r w:rsidR="000315AC">
        <w:rPr>
          <w:rFonts w:hint="cs"/>
          <w:sz w:val="24"/>
          <w:szCs w:val="24"/>
          <w:rtl/>
        </w:rPr>
        <w:t xml:space="preserve">פונקציות </w:t>
      </w:r>
      <w:r w:rsidR="00577A6B">
        <w:rPr>
          <w:rFonts w:hint="cs"/>
          <w:sz w:val="24"/>
          <w:szCs w:val="24"/>
          <w:rtl/>
        </w:rPr>
        <w:t xml:space="preserve">"סיגמואיד" </w:t>
      </w:r>
      <w:r w:rsidR="000315AC">
        <w:rPr>
          <w:rFonts w:hint="cs"/>
          <w:sz w:val="24"/>
          <w:szCs w:val="24"/>
          <w:rtl/>
        </w:rPr>
        <w:t>וכו')</w:t>
      </w:r>
    </w:p>
    <w:p w:rsidR="00EB7F3B" w:rsidRDefault="00355742" w:rsidP="00EB7F3B">
      <w:pPr>
        <w:pStyle w:val="ListParagraph"/>
        <w:numPr>
          <w:ilvl w:val="0"/>
          <w:numId w:val="1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רכיב הרשתות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ספרייה שתגדיר מחלקת רשת עצבית, שתוכל ללמוד ולפעול באופן עצמאי. תתבסס על ספרי</w:t>
      </w:r>
      <w:r w:rsidR="00664061">
        <w:rPr>
          <w:rFonts w:hint="cs"/>
          <w:sz w:val="24"/>
          <w:szCs w:val="24"/>
          <w:rtl/>
        </w:rPr>
        <w:t>י</w:t>
      </w:r>
      <w:r>
        <w:rPr>
          <w:rFonts w:hint="cs"/>
          <w:sz w:val="24"/>
          <w:szCs w:val="24"/>
          <w:rtl/>
        </w:rPr>
        <w:t>ת המתמטיקה.</w:t>
      </w:r>
    </w:p>
    <w:p w:rsidR="00093B08" w:rsidRDefault="000C7982" w:rsidP="009E7843">
      <w:pPr>
        <w:bidi/>
        <w:jc w:val="both"/>
        <w:rPr>
          <w:rFonts w:hint="cs"/>
          <w:b/>
          <w:bCs/>
          <w:sz w:val="24"/>
          <w:szCs w:val="24"/>
          <w:rtl/>
        </w:rPr>
      </w:pPr>
      <w:r>
        <w:rPr>
          <w:rFonts w:hint="cs"/>
          <w:b/>
          <w:bCs/>
          <w:sz w:val="24"/>
          <w:szCs w:val="24"/>
          <w:rtl/>
        </w:rPr>
        <w:t>אפליקציה</w:t>
      </w:r>
      <w:r w:rsidR="004D6F42">
        <w:rPr>
          <w:rFonts w:hint="cs"/>
          <w:b/>
          <w:bCs/>
          <w:sz w:val="24"/>
          <w:szCs w:val="24"/>
          <w:rtl/>
        </w:rPr>
        <w:t xml:space="preserve"> - שרת</w:t>
      </w:r>
    </w:p>
    <w:p w:rsidR="009E7843" w:rsidRDefault="00ED6881" w:rsidP="006B5F28">
      <w:pPr>
        <w:pStyle w:val="ListParagraph"/>
        <w:numPr>
          <w:ilvl w:val="0"/>
          <w:numId w:val="3"/>
        </w:numPr>
        <w:bidi/>
        <w:jc w:val="both"/>
        <w:rPr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רכיב התחברותי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בשרת שיהיה אחראי על התקשורת עם מסד הנתונים, שליפה ו</w:t>
      </w:r>
      <w:r w:rsidR="006B5F28">
        <w:rPr>
          <w:rFonts w:hint="cs"/>
          <w:sz w:val="24"/>
          <w:szCs w:val="24"/>
          <w:rtl/>
        </w:rPr>
        <w:t>עדכון של רשומות משתמשים.</w:t>
      </w:r>
    </w:p>
    <w:p w:rsidR="000C1E89" w:rsidRPr="009E7843" w:rsidRDefault="000C1E89" w:rsidP="00C72107">
      <w:pPr>
        <w:pStyle w:val="ListParagraph"/>
        <w:numPr>
          <w:ilvl w:val="0"/>
          <w:numId w:val="3"/>
        </w:numPr>
        <w:bidi/>
        <w:jc w:val="both"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 xml:space="preserve">רכיב תקשורת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רכיב שיהיה אחראי על התקשורת עם הלקוחות, באמצעות שקע טי-סי-פי או </w:t>
      </w:r>
      <w:r w:rsidR="00396810">
        <w:rPr>
          <w:rFonts w:hint="cs"/>
          <w:sz w:val="24"/>
          <w:szCs w:val="24"/>
          <w:rtl/>
        </w:rPr>
        <w:t xml:space="preserve">התחברות </w:t>
      </w:r>
      <w:r w:rsidR="00D902F8">
        <w:rPr>
          <w:rFonts w:hint="cs"/>
          <w:sz w:val="24"/>
          <w:szCs w:val="24"/>
          <w:rtl/>
        </w:rPr>
        <w:t>בעזרת בקשות אייץ'-טי-טי-פי.</w:t>
      </w:r>
      <w:r w:rsidR="00563EAF">
        <w:rPr>
          <w:rFonts w:hint="cs"/>
          <w:sz w:val="24"/>
          <w:szCs w:val="24"/>
          <w:rtl/>
        </w:rPr>
        <w:t xml:space="preserve"> הרכיב יהיה אחראי על התמודדות </w:t>
      </w:r>
      <w:r w:rsidR="00C72107">
        <w:rPr>
          <w:rFonts w:hint="cs"/>
          <w:sz w:val="24"/>
          <w:szCs w:val="24"/>
          <w:rtl/>
        </w:rPr>
        <w:t>עם שגיאות תקשורת ומערכות אל-כשל.</w:t>
      </w:r>
      <w:bookmarkStart w:id="0" w:name="_GoBack"/>
      <w:bookmarkEnd w:id="0"/>
    </w:p>
    <w:sectPr w:rsidR="000C1E89" w:rsidRPr="009E78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D2A3E40"/>
    <w:multiLevelType w:val="hybridMultilevel"/>
    <w:tmpl w:val="C01A5D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F91ACE"/>
    <w:multiLevelType w:val="hybridMultilevel"/>
    <w:tmpl w:val="0BA4DD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DA45F7"/>
    <w:multiLevelType w:val="hybridMultilevel"/>
    <w:tmpl w:val="75BE7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3MjI3sDS2NLWwtDRT0lEKTi0uzszPAykwrAUAnAlbKCwAAAA="/>
  </w:docVars>
  <w:rsids>
    <w:rsidRoot w:val="009D3A15"/>
    <w:rsid w:val="00002FB0"/>
    <w:rsid w:val="000315AC"/>
    <w:rsid w:val="00092284"/>
    <w:rsid w:val="00093B08"/>
    <w:rsid w:val="000C1E89"/>
    <w:rsid w:val="000C7982"/>
    <w:rsid w:val="00182EBF"/>
    <w:rsid w:val="002A4794"/>
    <w:rsid w:val="00355742"/>
    <w:rsid w:val="00396810"/>
    <w:rsid w:val="004D6F42"/>
    <w:rsid w:val="00563EAF"/>
    <w:rsid w:val="00577A6B"/>
    <w:rsid w:val="006128D4"/>
    <w:rsid w:val="006625B6"/>
    <w:rsid w:val="00664061"/>
    <w:rsid w:val="006B5F28"/>
    <w:rsid w:val="008B198A"/>
    <w:rsid w:val="00930B65"/>
    <w:rsid w:val="009D3A15"/>
    <w:rsid w:val="009E7843"/>
    <w:rsid w:val="00A11543"/>
    <w:rsid w:val="00A16D85"/>
    <w:rsid w:val="00AC6A34"/>
    <w:rsid w:val="00C16F05"/>
    <w:rsid w:val="00C44512"/>
    <w:rsid w:val="00C72107"/>
    <w:rsid w:val="00D902F8"/>
    <w:rsid w:val="00E25E22"/>
    <w:rsid w:val="00E3573E"/>
    <w:rsid w:val="00EB7F3B"/>
    <w:rsid w:val="00ED6881"/>
    <w:rsid w:val="00F07F88"/>
    <w:rsid w:val="00F77B4F"/>
    <w:rsid w:val="00FC29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24D4B6-7E20-4AB1-A03B-EDE0DE25A4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7F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82</Words>
  <Characters>468</Characters>
  <Application>Microsoft Office Word</Application>
  <DocSecurity>0</DocSecurity>
  <Lines>3</Lines>
  <Paragraphs>1</Paragraphs>
  <ScaleCrop>false</ScaleCrop>
  <Company/>
  <LinksUpToDate>false</LinksUpToDate>
  <CharactersWithSpaces>5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תם סלמון</dc:creator>
  <cp:keywords/>
  <dc:description/>
  <cp:lastModifiedBy>יותם סלמון</cp:lastModifiedBy>
  <cp:revision>35</cp:revision>
  <dcterms:created xsi:type="dcterms:W3CDTF">2017-11-09T17:38:00Z</dcterms:created>
  <dcterms:modified xsi:type="dcterms:W3CDTF">2017-11-09T17:53:00Z</dcterms:modified>
</cp:coreProperties>
</file>